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668766D5" w:rsidR="00A232A5" w:rsidRDefault="00116E10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 xml:space="preserve">August </w:t>
      </w:r>
      <w:r w:rsidR="007572CA">
        <w:rPr>
          <w:b/>
          <w:bCs/>
        </w:rPr>
        <w:t>22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2FE9779E" w:rsidR="001C7448" w:rsidRDefault="007507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 PM</w:t>
      </w:r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0A9B799E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578DEF70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7572CA">
        <w:rPr>
          <w:i/>
          <w:iCs/>
        </w:rPr>
        <w:t>August 8</w:t>
      </w:r>
      <w:r>
        <w:rPr>
          <w:i/>
          <w:iCs/>
        </w:rPr>
        <w:t>, 2022</w:t>
      </w:r>
      <w:r w:rsidRPr="001C35D1">
        <w:rPr>
          <w:i/>
          <w:iCs/>
        </w:rPr>
        <w:t>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95A4306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B470A38" w14:textId="2F668307" w:rsidR="00606033" w:rsidRPr="00606033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7AA2B3EC" w14:textId="7B2788C8" w:rsidR="005425D4" w:rsidRDefault="005425D4" w:rsidP="007572CA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52ABD06D" w14:textId="259B9032" w:rsidR="00121D1E" w:rsidRDefault="00121D1E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n the use of ARPA funding</w:t>
      </w:r>
      <w:r w:rsidR="0039490F">
        <w:rPr>
          <w:bCs/>
        </w:rPr>
        <w:t xml:space="preserve"> – continued</w:t>
      </w:r>
    </w:p>
    <w:p w14:paraId="5BF78409" w14:textId="2950B448" w:rsidR="00116E10" w:rsidRDefault="00116E10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ank Consolidation</w:t>
      </w:r>
      <w:r w:rsidR="007572CA">
        <w:rPr>
          <w:bCs/>
        </w:rPr>
        <w:t xml:space="preserve"> - Update</w:t>
      </w: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760118D0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2321ED48" w14:textId="4F2D9E19" w:rsidR="004D787E" w:rsidRDefault="004D787E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udit meeting #2 August 12</w:t>
      </w:r>
      <w:r w:rsidRPr="004D787E">
        <w:rPr>
          <w:bCs/>
          <w:vertAlign w:val="superscript"/>
        </w:rPr>
        <w:t>th</w:t>
      </w:r>
      <w:r>
        <w:rPr>
          <w:bCs/>
        </w:rPr>
        <w:t>, 2022 9 AM.</w:t>
      </w:r>
      <w:r w:rsidR="007572CA">
        <w:rPr>
          <w:bCs/>
        </w:rPr>
        <w:t xml:space="preserve"> Update</w:t>
      </w:r>
    </w:p>
    <w:p w14:paraId="2416F376" w14:textId="1A395101" w:rsidR="007572CA" w:rsidRDefault="007572CA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Senior Tax Stabilization law</w:t>
      </w:r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275765" w14:textId="05956418" w:rsidR="00CB7A54" w:rsidRDefault="0039490F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Transfer Station </w:t>
      </w:r>
      <w:r w:rsidR="007572CA">
        <w:rPr>
          <w:bCs/>
        </w:rPr>
        <w:t>Mowing Update</w:t>
      </w: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5DE5750" w14:textId="1FBB281D" w:rsidR="00CB7A54" w:rsidRDefault="00EB210F" w:rsidP="0039490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</w:p>
    <w:p w14:paraId="69FEA132" w14:textId="77777777" w:rsidR="0039490F" w:rsidRPr="008916AE" w:rsidRDefault="0039490F" w:rsidP="0039490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FA9262" w14:textId="77777777" w:rsidR="00A21325" w:rsidRDefault="00A21325">
      <w:r>
        <w:separator/>
      </w:r>
    </w:p>
  </w:endnote>
  <w:endnote w:type="continuationSeparator" w:id="0">
    <w:p w14:paraId="11609CC0" w14:textId="77777777" w:rsidR="00A21325" w:rsidRDefault="00A21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F4D0DB" w14:textId="77777777" w:rsidR="00A21325" w:rsidRDefault="00A21325">
      <w:r>
        <w:separator/>
      </w:r>
    </w:p>
  </w:footnote>
  <w:footnote w:type="continuationSeparator" w:id="0">
    <w:p w14:paraId="2F1689AC" w14:textId="77777777" w:rsidR="00A21325" w:rsidRDefault="00A213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10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0FAFbPRmM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D0BCB4-26BD-4ADA-B1E2-07E8503C6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44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2</cp:revision>
  <cp:lastPrinted>2022-05-06T12:35:00Z</cp:lastPrinted>
  <dcterms:created xsi:type="dcterms:W3CDTF">2022-08-17T18:57:00Z</dcterms:created>
  <dcterms:modified xsi:type="dcterms:W3CDTF">2022-08-17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